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998D0" w14:textId="6C8F4435" w:rsidR="00F672CC" w:rsidRDefault="00241789" w:rsidP="00241789">
      <w:pPr>
        <w:pStyle w:val="Title"/>
        <w:rPr>
          <w:lang w:val="en-GB"/>
        </w:rPr>
      </w:pPr>
      <w:r>
        <w:rPr>
          <w:lang w:val="en-GB"/>
        </w:rPr>
        <w:t>System Design</w:t>
      </w:r>
    </w:p>
    <w:p w14:paraId="4778D5FC" w14:textId="66984127" w:rsidR="00241789" w:rsidRPr="00AD337B" w:rsidRDefault="00241789" w:rsidP="00241789">
      <w:pPr>
        <w:pStyle w:val="Heading2"/>
        <w:rPr>
          <w:color w:val="auto"/>
          <w:lang w:val="en-GB"/>
        </w:rPr>
      </w:pPr>
      <w:r w:rsidRPr="00AD337B">
        <w:rPr>
          <w:color w:val="auto"/>
          <w:lang w:val="en-GB"/>
        </w:rPr>
        <w:t xml:space="preserve">Joshua Froggatt | </w:t>
      </w:r>
      <w:hyperlink r:id="rId6" w:history="1">
        <w:r w:rsidR="00EF6EA3" w:rsidRPr="00AD337B">
          <w:rPr>
            <w:rStyle w:val="Hyperlink"/>
            <w:color w:val="auto"/>
            <w:lang w:val="en-GB"/>
          </w:rPr>
          <w:t>frojy009@mymail.unisa.edu.au</w:t>
        </w:r>
      </w:hyperlink>
      <w:r w:rsidR="00EF6EA3" w:rsidRPr="00AD337B">
        <w:rPr>
          <w:color w:val="auto"/>
          <w:lang w:val="en-GB"/>
        </w:rPr>
        <w:t xml:space="preserve"> | </w:t>
      </w:r>
      <w:r w:rsidR="0073075F" w:rsidRPr="00AD337B">
        <w:rPr>
          <w:color w:val="auto"/>
          <w:lang w:val="en-GB"/>
        </w:rPr>
        <w:t>110375072</w:t>
      </w:r>
    </w:p>
    <w:p w14:paraId="2DF983C6" w14:textId="77777777" w:rsidR="0073075F" w:rsidRDefault="0073075F" w:rsidP="0073075F">
      <w:pPr>
        <w:rPr>
          <w:lang w:val="en-GB"/>
        </w:rPr>
      </w:pPr>
    </w:p>
    <w:p w14:paraId="38386B65" w14:textId="2401C440" w:rsidR="00930974" w:rsidRDefault="00914335" w:rsidP="00F93B1A">
      <w:pPr>
        <w:pStyle w:val="ListParagraph"/>
        <w:numPr>
          <w:ilvl w:val="0"/>
          <w:numId w:val="1"/>
        </w:numPr>
        <w:rPr>
          <w:lang w:val="en-GB"/>
        </w:rPr>
      </w:pPr>
      <w:r w:rsidRPr="002401C1">
        <w:rPr>
          <w:b/>
          <w:bCs/>
          <w:u w:val="single"/>
          <w:lang w:val="en-GB"/>
        </w:rPr>
        <w:t>Item</w:t>
      </w:r>
      <w:r>
        <w:rPr>
          <w:lang w:val="en-GB"/>
        </w:rPr>
        <w:t xml:space="preserve"> inherits from the </w:t>
      </w:r>
      <w:r w:rsidRPr="002401C1">
        <w:rPr>
          <w:b/>
          <w:bCs/>
          <w:u w:val="single"/>
          <w:lang w:val="en-GB"/>
        </w:rPr>
        <w:t>abstract item</w:t>
      </w:r>
      <w:r>
        <w:rPr>
          <w:lang w:val="en-GB"/>
        </w:rPr>
        <w:t xml:space="preserve"> interface, which houses </w:t>
      </w:r>
      <w:r w:rsidR="007D254D">
        <w:rPr>
          <w:lang w:val="en-GB"/>
        </w:rPr>
        <w:t xml:space="preserve">the basic variables and functions that all items share. </w:t>
      </w:r>
    </w:p>
    <w:p w14:paraId="12E3D9C2" w14:textId="00BCF5BC" w:rsidR="007D254D" w:rsidRDefault="007D254D" w:rsidP="00F93B1A">
      <w:pPr>
        <w:pStyle w:val="ListParagraph"/>
        <w:numPr>
          <w:ilvl w:val="0"/>
          <w:numId w:val="1"/>
        </w:numPr>
        <w:rPr>
          <w:lang w:val="en-GB"/>
        </w:rPr>
      </w:pPr>
      <w:r w:rsidRPr="00BC01E5">
        <w:rPr>
          <w:b/>
          <w:bCs/>
          <w:u w:val="single"/>
          <w:lang w:val="en-GB"/>
        </w:rPr>
        <w:t>Item</w:t>
      </w:r>
      <w:r>
        <w:rPr>
          <w:lang w:val="en-GB"/>
        </w:rPr>
        <w:t xml:space="preserve"> has different multipliers that it </w:t>
      </w:r>
      <w:r w:rsidR="007233EA">
        <w:rPr>
          <w:lang w:val="en-GB"/>
        </w:rPr>
        <w:t xml:space="preserve">adds to certain simulation parameters, item can have </w:t>
      </w:r>
      <w:r w:rsidR="003D077F">
        <w:rPr>
          <w:lang w:val="en-GB"/>
        </w:rPr>
        <w:t>1 or many different multipliers,</w:t>
      </w:r>
      <w:r w:rsidR="00B101AC">
        <w:rPr>
          <w:lang w:val="en-GB"/>
        </w:rPr>
        <w:t xml:space="preserve"> this is why a </w:t>
      </w:r>
      <w:proofErr w:type="spellStart"/>
      <w:r w:rsidR="00B101AC">
        <w:rPr>
          <w:lang w:val="en-GB"/>
        </w:rPr>
        <w:t>hashmap</w:t>
      </w:r>
      <w:proofErr w:type="spellEnd"/>
      <w:r w:rsidR="00B101AC">
        <w:rPr>
          <w:lang w:val="en-GB"/>
        </w:rPr>
        <w:t xml:space="preserve"> is used to keep track of the multipliers.</w:t>
      </w:r>
    </w:p>
    <w:p w14:paraId="73B51C80" w14:textId="4D8D6BF4" w:rsidR="00D778CB" w:rsidRPr="00D778CB" w:rsidRDefault="009061CA" w:rsidP="00D778C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Abstract item has a </w:t>
      </w:r>
      <w:proofErr w:type="spellStart"/>
      <w:r>
        <w:rPr>
          <w:lang w:val="en-GB"/>
        </w:rPr>
        <w:t>hashmap</w:t>
      </w:r>
      <w:proofErr w:type="spellEnd"/>
      <w:r>
        <w:rPr>
          <w:lang w:val="en-GB"/>
        </w:rPr>
        <w:t xml:space="preserve"> called </w:t>
      </w:r>
      <w:proofErr w:type="spellStart"/>
      <w:r>
        <w:rPr>
          <w:b/>
          <w:bCs/>
          <w:lang w:val="en-GB"/>
        </w:rPr>
        <w:t>system_multiplier</w:t>
      </w:r>
      <w:proofErr w:type="spellEnd"/>
      <w:r>
        <w:rPr>
          <w:b/>
          <w:bCs/>
          <w:lang w:val="en-GB"/>
        </w:rPr>
        <w:t xml:space="preserve">. </w:t>
      </w:r>
      <w:r>
        <w:rPr>
          <w:lang w:val="en-GB"/>
        </w:rPr>
        <w:t xml:space="preserve">This </w:t>
      </w:r>
      <w:proofErr w:type="spellStart"/>
      <w:r>
        <w:rPr>
          <w:lang w:val="en-GB"/>
        </w:rPr>
        <w:t>hashmap</w:t>
      </w:r>
      <w:proofErr w:type="spellEnd"/>
      <w:r>
        <w:rPr>
          <w:lang w:val="en-GB"/>
        </w:rPr>
        <w:t xml:space="preserve"> keeps track of the multipliers that the </w:t>
      </w:r>
      <w:r>
        <w:rPr>
          <w:b/>
          <w:bCs/>
          <w:lang w:val="en-GB"/>
        </w:rPr>
        <w:t xml:space="preserve">Item </w:t>
      </w:r>
      <w:proofErr w:type="gramStart"/>
      <w:r>
        <w:rPr>
          <w:lang w:val="en-GB"/>
        </w:rPr>
        <w:t>hash</w:t>
      </w:r>
      <w:proofErr w:type="gramEnd"/>
    </w:p>
    <w:p w14:paraId="4839A28D" w14:textId="282CD445" w:rsidR="00996795" w:rsidRDefault="00036BFA" w:rsidP="00996795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scrap value multipliers are all added to the multi map under the </w:t>
      </w:r>
      <w:r>
        <w:rPr>
          <w:b/>
          <w:bCs/>
          <w:u w:val="single"/>
          <w:lang w:val="en-GB"/>
        </w:rPr>
        <w:t xml:space="preserve">value </w:t>
      </w:r>
      <w:r>
        <w:rPr>
          <w:lang w:val="en-GB"/>
        </w:rPr>
        <w:t xml:space="preserve">key, this key keeps track of </w:t>
      </w:r>
      <w:proofErr w:type="gramStart"/>
      <w:r>
        <w:rPr>
          <w:lang w:val="en-GB"/>
        </w:rPr>
        <w:t>all of</w:t>
      </w:r>
      <w:proofErr w:type="gramEnd"/>
      <w:r>
        <w:rPr>
          <w:lang w:val="en-GB"/>
        </w:rPr>
        <w:t xml:space="preserve"> the value multipliers, which are then applied to scrap value during </w:t>
      </w:r>
      <w:r w:rsidR="001760CF">
        <w:rPr>
          <w:lang w:val="en-GB"/>
        </w:rPr>
        <w:t xml:space="preserve">the landed phase. </w:t>
      </w:r>
    </w:p>
    <w:p w14:paraId="548F7330" w14:textId="4B455980" w:rsidR="00FC50D4" w:rsidRDefault="00FC50D4" w:rsidP="00996795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keys for the </w:t>
      </w:r>
      <w:proofErr w:type="spellStart"/>
      <w:r w:rsidR="00B520E3">
        <w:rPr>
          <w:b/>
          <w:bCs/>
          <w:lang w:val="en-GB"/>
        </w:rPr>
        <w:t>system_multiplier</w:t>
      </w:r>
      <w:proofErr w:type="spellEnd"/>
      <w:r w:rsidR="006954B4">
        <w:rPr>
          <w:lang w:val="en-GB"/>
        </w:rPr>
        <w:t xml:space="preserve"> multi map are:</w:t>
      </w:r>
    </w:p>
    <w:p w14:paraId="16F34D2A" w14:textId="2BAAC226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value </w:t>
      </w:r>
    </w:p>
    <w:p w14:paraId="2654ECD5" w14:textId="0E3D2768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explorer</w:t>
      </w:r>
    </w:p>
    <w:p w14:paraId="1557EA43" w14:textId="3609557A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operator</w:t>
      </w:r>
    </w:p>
    <w:p w14:paraId="51B3BFDB" w14:textId="767971C8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save</w:t>
      </w:r>
    </w:p>
    <w:p w14:paraId="58355119" w14:textId="7B4A2045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loot</w:t>
      </w:r>
    </w:p>
    <w:p w14:paraId="22926D1D" w14:textId="75D2B4D4" w:rsidR="001239E7" w:rsidRDefault="001239E7" w:rsidP="001239E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The </w:t>
      </w:r>
      <w:r w:rsidR="0058682B">
        <w:rPr>
          <w:lang w:val="en-GB"/>
        </w:rPr>
        <w:t xml:space="preserve">simulation parameter multipliers are constant as they cannot </w:t>
      </w:r>
      <w:r w:rsidR="000A4F06">
        <w:rPr>
          <w:lang w:val="en-GB"/>
        </w:rPr>
        <w:t xml:space="preserve">and will not </w:t>
      </w:r>
      <w:proofErr w:type="gramStart"/>
      <w:r w:rsidR="0058682B">
        <w:rPr>
          <w:lang w:val="en-GB"/>
        </w:rPr>
        <w:t>change</w:t>
      </w:r>
      <w:proofErr w:type="gramEnd"/>
    </w:p>
    <w:p w14:paraId="3E95B76A" w14:textId="77777777" w:rsidR="001A7A5C" w:rsidRPr="001A7A5C" w:rsidRDefault="001A7A5C" w:rsidP="001A7A5C">
      <w:pPr>
        <w:rPr>
          <w:lang w:val="en-GB"/>
        </w:rPr>
      </w:pPr>
    </w:p>
    <w:p w14:paraId="316793F9" w14:textId="3318643D" w:rsidR="00E77CFF" w:rsidRDefault="002A1611" w:rsidP="00E77CFF">
      <w:pPr>
        <w:pStyle w:val="ListParagraph"/>
        <w:numPr>
          <w:ilvl w:val="0"/>
          <w:numId w:val="1"/>
        </w:numPr>
        <w:rPr>
          <w:lang w:val="en-GB"/>
        </w:rPr>
      </w:pPr>
      <w:r w:rsidRPr="00FD7E64">
        <w:rPr>
          <w:b/>
          <w:bCs/>
          <w:u w:val="single"/>
          <w:lang w:val="en-GB"/>
        </w:rPr>
        <w:t>Inherited Moon</w:t>
      </w:r>
      <w:r>
        <w:rPr>
          <w:lang w:val="en-GB"/>
        </w:rPr>
        <w:t xml:space="preserve"> </w:t>
      </w:r>
      <w:r w:rsidR="007C0F60">
        <w:rPr>
          <w:lang w:val="en-GB"/>
        </w:rPr>
        <w:t>is made up of an inheritance of abstract moon,</w:t>
      </w:r>
    </w:p>
    <w:p w14:paraId="529F910B" w14:textId="53427980" w:rsidR="007C0F60" w:rsidRDefault="00747E3E" w:rsidP="007C0F60">
      <w:pPr>
        <w:pStyle w:val="ListParagraph"/>
        <w:numPr>
          <w:ilvl w:val="0"/>
          <w:numId w:val="1"/>
        </w:numPr>
        <w:rPr>
          <w:lang w:val="en-GB"/>
        </w:rPr>
      </w:pPr>
      <w:r w:rsidRPr="00913289">
        <w:rPr>
          <w:b/>
          <w:bCs/>
          <w:u w:val="single"/>
          <w:lang w:val="en-GB"/>
        </w:rPr>
        <w:t>Abstract Item</w:t>
      </w:r>
      <w:r>
        <w:rPr>
          <w:lang w:val="en-GB"/>
        </w:rPr>
        <w:t xml:space="preserve"> has a single </w:t>
      </w:r>
      <w:proofErr w:type="gramStart"/>
      <w:r>
        <w:rPr>
          <w:lang w:val="en-GB"/>
        </w:rPr>
        <w:t>Set(</w:t>
      </w:r>
      <w:proofErr w:type="gramEnd"/>
      <w:r>
        <w:rPr>
          <w:lang w:val="en-GB"/>
        </w:rPr>
        <w:t xml:space="preserve">) function which is used to set whether the item is bought or not, which means whether it can affect the </w:t>
      </w:r>
      <w:r w:rsidR="0046184B">
        <w:rPr>
          <w:lang w:val="en-GB"/>
        </w:rPr>
        <w:t>simulation parameters.</w:t>
      </w:r>
      <w:r w:rsidR="009907CE" w:rsidRPr="00914335">
        <w:rPr>
          <w:lang w:val="en-GB"/>
        </w:rPr>
        <w:t xml:space="preserve"> </w:t>
      </w:r>
    </w:p>
    <w:p w14:paraId="54EB8FB8" w14:textId="30CFB8F2" w:rsidR="00D21F44" w:rsidRPr="001B3F39" w:rsidRDefault="00FF1A01" w:rsidP="007C0F60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b/>
          <w:bCs/>
          <w:u w:val="single"/>
          <w:lang w:val="en-GB"/>
        </w:rPr>
        <w:t xml:space="preserve">Item </w:t>
      </w:r>
      <w:proofErr w:type="gramStart"/>
      <w:r>
        <w:rPr>
          <w:b/>
          <w:bCs/>
          <w:u w:val="single"/>
          <w:lang w:val="en-GB"/>
        </w:rPr>
        <w:t>Manager</w:t>
      </w:r>
      <w:r w:rsidR="00F71F35">
        <w:rPr>
          <w:b/>
          <w:bCs/>
          <w:u w:val="single"/>
          <w:lang w:val="en-GB"/>
        </w:rPr>
        <w:t xml:space="preserve">’s </w:t>
      </w:r>
      <w:r w:rsidR="008554A9">
        <w:t xml:space="preserve"> </w:t>
      </w:r>
      <w:proofErr w:type="spellStart"/>
      <w:r w:rsidR="008554A9">
        <w:rPr>
          <w:u w:val="single"/>
        </w:rPr>
        <w:t>addMulti</w:t>
      </w:r>
      <w:proofErr w:type="spellEnd"/>
      <w:proofErr w:type="gramEnd"/>
      <w:r w:rsidR="008554A9">
        <w:rPr>
          <w:u w:val="single"/>
        </w:rPr>
        <w:t xml:space="preserve">() </w:t>
      </w:r>
      <w:r w:rsidR="008554A9">
        <w:t>function</w:t>
      </w:r>
      <w:r w:rsidR="00F71F35">
        <w:t xml:space="preserve"> was removed, to keep </w:t>
      </w:r>
      <w:r w:rsidR="00833B72">
        <w:t>en</w:t>
      </w:r>
      <w:r w:rsidR="00F71F35">
        <w:t xml:space="preserve">capsulation </w:t>
      </w:r>
      <w:r w:rsidR="0066303D">
        <w:t>strong.</w:t>
      </w:r>
    </w:p>
    <w:p w14:paraId="1D79E2DA" w14:textId="0A1E5426" w:rsidR="00246FB1" w:rsidRPr="00E53F18" w:rsidRDefault="001B3F39" w:rsidP="00246FB1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r w:rsidRPr="00E53F18">
        <w:rPr>
          <w:b/>
          <w:bCs/>
          <w:u w:val="single"/>
          <w:lang w:val="en-GB"/>
        </w:rPr>
        <w:t xml:space="preserve">Item Manager </w:t>
      </w:r>
      <w:r w:rsidRPr="00E53F18">
        <w:rPr>
          <w:lang w:val="en-GB"/>
        </w:rPr>
        <w:t xml:space="preserve">instead has a </w:t>
      </w:r>
      <w:r w:rsidRPr="00430DCB">
        <w:rPr>
          <w:b/>
          <w:bCs/>
          <w:u w:val="single"/>
          <w:lang w:val="en-GB"/>
        </w:rPr>
        <w:t>function</w:t>
      </w:r>
      <w:r w:rsidRPr="00E53F18">
        <w:rPr>
          <w:lang w:val="en-GB"/>
        </w:rPr>
        <w:t xml:space="preserve"> called </w:t>
      </w:r>
      <w:proofErr w:type="spellStart"/>
      <w:proofErr w:type="gramStart"/>
      <w:r w:rsidRPr="00E53F18">
        <w:rPr>
          <w:u w:val="single"/>
          <w:lang w:val="en-GB"/>
        </w:rPr>
        <w:t>applyMulti</w:t>
      </w:r>
      <w:proofErr w:type="spellEnd"/>
      <w:r w:rsidRPr="00E53F18">
        <w:rPr>
          <w:u w:val="single"/>
          <w:lang w:val="en-GB"/>
        </w:rPr>
        <w:t>(</w:t>
      </w:r>
      <w:proofErr w:type="gramEnd"/>
      <w:r w:rsidRPr="00E53F18">
        <w:rPr>
          <w:u w:val="single"/>
          <w:lang w:val="en-GB"/>
        </w:rPr>
        <w:t xml:space="preserve">) </w:t>
      </w:r>
      <w:r w:rsidRPr="00E53F18">
        <w:rPr>
          <w:lang w:val="en-GB"/>
        </w:rPr>
        <w:t xml:space="preserve">which takes in a float and the name of the system parameter, and applies that multiplier to the float </w:t>
      </w:r>
    </w:p>
    <w:p w14:paraId="77729DAA" w14:textId="49F17BA2" w:rsidR="00E53F18" w:rsidRPr="00277128" w:rsidRDefault="0075593F" w:rsidP="00246FB1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u w:val="single"/>
          <w:lang w:val="en-GB"/>
        </w:rPr>
        <w:t>Multi</w:t>
      </w:r>
      <w:r w:rsidR="009521F4">
        <w:rPr>
          <w:b/>
          <w:bCs/>
          <w:u w:val="single"/>
          <w:lang w:val="en-GB"/>
        </w:rPr>
        <w:t xml:space="preserve"> </w:t>
      </w:r>
      <w:r w:rsidR="0052103C">
        <w:rPr>
          <w:lang w:val="en-GB"/>
        </w:rPr>
        <w:t xml:space="preserve">object </w:t>
      </w:r>
      <w:r w:rsidR="0069510F">
        <w:rPr>
          <w:lang w:val="en-GB"/>
        </w:rPr>
        <w:t xml:space="preserve">was removed, </w:t>
      </w:r>
      <w:r w:rsidR="00C97ACA">
        <w:rPr>
          <w:lang w:val="en-GB"/>
        </w:rPr>
        <w:t>as it made no sense to have the multiplier as a</w:t>
      </w:r>
      <w:r w:rsidR="009D2AD0">
        <w:rPr>
          <w:lang w:val="en-GB"/>
        </w:rPr>
        <w:t xml:space="preserve">n object instead of a float. </w:t>
      </w:r>
    </w:p>
    <w:p w14:paraId="4031C658" w14:textId="4725B7E9" w:rsidR="000754BA" w:rsidRPr="00035664" w:rsidRDefault="008137AD" w:rsidP="00246FB1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r w:rsidRPr="00035664">
        <w:rPr>
          <w:b/>
          <w:bCs/>
          <w:u w:val="single"/>
          <w:lang w:val="en-GB"/>
        </w:rPr>
        <w:t xml:space="preserve">Moon Manager </w:t>
      </w:r>
      <w:r w:rsidRPr="00035664">
        <w:rPr>
          <w:lang w:val="en-GB"/>
        </w:rPr>
        <w:t xml:space="preserve">and </w:t>
      </w:r>
      <w:r w:rsidRPr="00035664">
        <w:rPr>
          <w:b/>
          <w:bCs/>
          <w:u w:val="single"/>
          <w:lang w:val="en-GB"/>
        </w:rPr>
        <w:t xml:space="preserve">Item Manager </w:t>
      </w:r>
      <w:r w:rsidR="005F21A2" w:rsidRPr="00035664">
        <w:rPr>
          <w:lang w:val="en-GB"/>
        </w:rPr>
        <w:t xml:space="preserve">have an </w:t>
      </w:r>
      <w:proofErr w:type="spellStart"/>
      <w:r w:rsidR="005F21A2" w:rsidRPr="00035664">
        <w:rPr>
          <w:u w:val="single"/>
          <w:lang w:val="en-GB"/>
        </w:rPr>
        <w:t>insertion_order</w:t>
      </w:r>
      <w:proofErr w:type="spellEnd"/>
      <w:r w:rsidR="005F21A2" w:rsidRPr="00035664">
        <w:rPr>
          <w:u w:val="single"/>
          <w:lang w:val="en-GB"/>
        </w:rPr>
        <w:t xml:space="preserve"> </w:t>
      </w:r>
      <w:r w:rsidR="005F21A2" w:rsidRPr="00035664">
        <w:rPr>
          <w:lang w:val="en-GB"/>
        </w:rPr>
        <w:t xml:space="preserve">vector, this vector keeps track of the order that the moons and items were created, this is done for printing them out in their respective </w:t>
      </w:r>
      <w:r w:rsidR="00AF245B" w:rsidRPr="00035664">
        <w:rPr>
          <w:lang w:val="en-GB"/>
        </w:rPr>
        <w:t>show commands (store, moons, etc)</w:t>
      </w:r>
    </w:p>
    <w:p w14:paraId="120FA300" w14:textId="77777777" w:rsidR="00B65C81" w:rsidRPr="00B65C81" w:rsidRDefault="00EF2CDF" w:rsidP="00B65C81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r>
        <w:rPr>
          <w:b/>
          <w:bCs/>
          <w:u w:val="single"/>
          <w:lang w:val="en-GB"/>
        </w:rPr>
        <w:t xml:space="preserve">Travel Cost </w:t>
      </w:r>
      <w:r>
        <w:rPr>
          <w:lang w:val="en-GB"/>
        </w:rPr>
        <w:t xml:space="preserve">was removed because it is more efficient for travel cost to be stored as an integer in the </w:t>
      </w:r>
      <w:r>
        <w:rPr>
          <w:b/>
          <w:bCs/>
          <w:u w:val="single"/>
          <w:lang w:val="en-GB"/>
        </w:rPr>
        <w:t xml:space="preserve">Inherited Moon </w:t>
      </w:r>
      <w:r w:rsidR="00820EC8">
        <w:rPr>
          <w:lang w:val="en-GB"/>
        </w:rPr>
        <w:t xml:space="preserve">instead of an </w:t>
      </w:r>
      <w:proofErr w:type="gramStart"/>
      <w:r w:rsidR="00820EC8">
        <w:rPr>
          <w:lang w:val="en-GB"/>
        </w:rPr>
        <w:t>object</w:t>
      </w:r>
      <w:proofErr w:type="gramEnd"/>
    </w:p>
    <w:p w14:paraId="49457761" w14:textId="3D37D45D" w:rsidR="00F21CB0" w:rsidRPr="00D02F33" w:rsidRDefault="00C33E19" w:rsidP="00B65C81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proofErr w:type="gramStart"/>
      <w:r w:rsidRPr="00B65C81">
        <w:rPr>
          <w:b/>
          <w:bCs/>
          <w:u w:val="single"/>
          <w:lang w:val="en-GB"/>
        </w:rPr>
        <w:t>send(</w:t>
      </w:r>
      <w:proofErr w:type="gramEnd"/>
      <w:r w:rsidRPr="00B65C81">
        <w:rPr>
          <w:b/>
          <w:bCs/>
          <w:u w:val="single"/>
          <w:lang w:val="en-GB"/>
        </w:rPr>
        <w:t xml:space="preserve">) </w:t>
      </w:r>
      <w:r w:rsidRPr="00B65C81">
        <w:rPr>
          <w:lang w:val="en-GB"/>
        </w:rPr>
        <w:t xml:space="preserve">and </w:t>
      </w:r>
      <w:r w:rsidRPr="00B65C81">
        <w:rPr>
          <w:b/>
          <w:bCs/>
          <w:u w:val="single"/>
          <w:lang w:val="en-GB"/>
        </w:rPr>
        <w:t xml:space="preserve">sell() </w:t>
      </w:r>
      <w:r w:rsidRPr="00B65C81">
        <w:rPr>
          <w:lang w:val="en-GB"/>
        </w:rPr>
        <w:t xml:space="preserve">methods were moved from </w:t>
      </w:r>
      <w:r w:rsidRPr="00B65C81">
        <w:rPr>
          <w:b/>
          <w:bCs/>
          <w:u w:val="single"/>
          <w:lang w:val="en-GB"/>
        </w:rPr>
        <w:t xml:space="preserve">Moon Manager </w:t>
      </w:r>
      <w:r w:rsidRPr="00B65C81">
        <w:rPr>
          <w:lang w:val="en-GB"/>
        </w:rPr>
        <w:t xml:space="preserve">to </w:t>
      </w:r>
      <w:r w:rsidRPr="00563314">
        <w:rPr>
          <w:b/>
          <w:bCs/>
          <w:u w:val="single"/>
          <w:lang w:val="en-GB"/>
        </w:rPr>
        <w:t>Abstract Moon</w:t>
      </w:r>
      <w:r w:rsidR="0091213E">
        <w:rPr>
          <w:lang w:val="en-GB"/>
        </w:rPr>
        <w:t xml:space="preserve"> so that the system fits the design </w:t>
      </w:r>
      <w:r w:rsidR="00D02F33">
        <w:rPr>
          <w:lang w:val="en-GB"/>
        </w:rPr>
        <w:t>constraints.</w:t>
      </w:r>
    </w:p>
    <w:p w14:paraId="5E71AE70" w14:textId="01DC3D1F" w:rsidR="00D02F33" w:rsidRPr="00172932" w:rsidRDefault="000D4548" w:rsidP="00B65C81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proofErr w:type="spellStart"/>
      <w:proofErr w:type="gramStart"/>
      <w:r>
        <w:rPr>
          <w:b/>
          <w:bCs/>
          <w:u w:val="single"/>
          <w:lang w:val="en-GB"/>
        </w:rPr>
        <w:t>onNavigate</w:t>
      </w:r>
      <w:proofErr w:type="spellEnd"/>
      <w:r>
        <w:rPr>
          <w:b/>
          <w:bCs/>
          <w:u w:val="single"/>
          <w:lang w:val="en-GB"/>
        </w:rPr>
        <w:t>(</w:t>
      </w:r>
      <w:proofErr w:type="gramEnd"/>
      <w:r>
        <w:rPr>
          <w:b/>
          <w:bCs/>
          <w:u w:val="single"/>
          <w:lang w:val="en-GB"/>
        </w:rPr>
        <w:t xml:space="preserve">) </w:t>
      </w:r>
      <w:r w:rsidR="00791ADA">
        <w:rPr>
          <w:lang w:val="en-GB"/>
        </w:rPr>
        <w:t xml:space="preserve">method decreases </w:t>
      </w:r>
      <w:r w:rsidR="00172932">
        <w:rPr>
          <w:lang w:val="en-GB"/>
        </w:rPr>
        <w:t>the player balance when routing to a paid moon</w:t>
      </w:r>
    </w:p>
    <w:p w14:paraId="12A6A1ED" w14:textId="13B9A3EE" w:rsidR="00172932" w:rsidRPr="003B4F69" w:rsidRDefault="00430DCB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proofErr w:type="spellStart"/>
      <w:proofErr w:type="gramStart"/>
      <w:r>
        <w:rPr>
          <w:b/>
          <w:bCs/>
          <w:u w:val="single"/>
          <w:lang w:val="en-GB"/>
        </w:rPr>
        <w:t>getWeatherCondition</w:t>
      </w:r>
      <w:proofErr w:type="spellEnd"/>
      <w:r>
        <w:rPr>
          <w:b/>
          <w:bCs/>
          <w:u w:val="single"/>
          <w:lang w:val="en-GB"/>
        </w:rPr>
        <w:t>(</w:t>
      </w:r>
      <w:proofErr w:type="gramEnd"/>
      <w:r>
        <w:rPr>
          <w:b/>
          <w:bCs/>
          <w:u w:val="single"/>
          <w:lang w:val="en-GB"/>
        </w:rPr>
        <w:t xml:space="preserve">) </w:t>
      </w:r>
      <w:r>
        <w:rPr>
          <w:lang w:val="en-GB"/>
        </w:rPr>
        <w:t>method returns a string that is the weather condition name in brackets, this method is used only for printing.</w:t>
      </w:r>
    </w:p>
    <w:p w14:paraId="5EC98D17" w14:textId="1D9BF091" w:rsidR="003B4F69" w:rsidRPr="004D12AA" w:rsidRDefault="00B93F2F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r>
        <w:rPr>
          <w:b/>
          <w:bCs/>
          <w:u w:val="single"/>
          <w:lang w:val="en-GB"/>
        </w:rPr>
        <w:t xml:space="preserve">Game </w:t>
      </w:r>
      <w:r w:rsidR="00C262DD">
        <w:rPr>
          <w:lang w:val="en-GB"/>
        </w:rPr>
        <w:t xml:space="preserve">contains </w:t>
      </w:r>
      <w:r w:rsidR="002C6A84">
        <w:rPr>
          <w:lang w:val="en-GB"/>
        </w:rPr>
        <w:t xml:space="preserve">all of the variables that are used throughout the game, </w:t>
      </w:r>
      <w:r w:rsidR="004D12AA">
        <w:rPr>
          <w:lang w:val="en-GB"/>
        </w:rPr>
        <w:t>as well</w:t>
      </w:r>
      <w:r w:rsidR="002C6A84">
        <w:rPr>
          <w:lang w:val="en-GB"/>
        </w:rPr>
        <w:t xml:space="preserve"> as references to all of the classes and </w:t>
      </w:r>
      <w:proofErr w:type="gramStart"/>
      <w:r w:rsidR="002C6A84">
        <w:rPr>
          <w:lang w:val="en-GB"/>
        </w:rPr>
        <w:t>objects</w:t>
      </w:r>
      <w:proofErr w:type="gramEnd"/>
    </w:p>
    <w:p w14:paraId="04EC544C" w14:textId="6CD8B513" w:rsidR="004D12AA" w:rsidRPr="003F2904" w:rsidRDefault="009F665D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r>
        <w:rPr>
          <w:b/>
          <w:bCs/>
          <w:u w:val="single"/>
          <w:lang w:val="en-GB"/>
        </w:rPr>
        <w:t xml:space="preserve">Game’s </w:t>
      </w:r>
      <w:r>
        <w:rPr>
          <w:lang w:val="en-GB"/>
        </w:rPr>
        <w:t xml:space="preserve">increase and decrease methods are called by </w:t>
      </w:r>
      <w:r>
        <w:rPr>
          <w:b/>
          <w:bCs/>
          <w:u w:val="single"/>
          <w:lang w:val="en-GB"/>
        </w:rPr>
        <w:t xml:space="preserve">Abstract Moon </w:t>
      </w:r>
      <w:r>
        <w:rPr>
          <w:lang w:val="en-GB"/>
        </w:rPr>
        <w:t xml:space="preserve">when </w:t>
      </w:r>
      <w:r w:rsidR="003F2904">
        <w:rPr>
          <w:lang w:val="en-GB"/>
        </w:rPr>
        <w:t>certain conditions are met (e.g. when selling cargo, when a crew member dies)</w:t>
      </w:r>
    </w:p>
    <w:p w14:paraId="453AD8BC" w14:textId="3CEF80D5" w:rsidR="003F2904" w:rsidRPr="009F1174" w:rsidRDefault="009F5CD8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proofErr w:type="spellStart"/>
      <w:proofErr w:type="gramStart"/>
      <w:r>
        <w:rPr>
          <w:b/>
          <w:bCs/>
          <w:u w:val="single"/>
          <w:lang w:val="en-GB"/>
        </w:rPr>
        <w:lastRenderedPageBreak/>
        <w:t>generateNum</w:t>
      </w:r>
      <w:proofErr w:type="spellEnd"/>
      <w:r>
        <w:rPr>
          <w:b/>
          <w:bCs/>
          <w:u w:val="single"/>
          <w:lang w:val="en-GB"/>
        </w:rPr>
        <w:t>(</w:t>
      </w:r>
      <w:proofErr w:type="gramEnd"/>
      <w:r>
        <w:rPr>
          <w:b/>
          <w:bCs/>
          <w:u w:val="single"/>
          <w:lang w:val="en-GB"/>
        </w:rPr>
        <w:t xml:space="preserve">) </w:t>
      </w:r>
      <w:r>
        <w:rPr>
          <w:lang w:val="en-GB"/>
        </w:rPr>
        <w:t>is a method that holds the random number generator, it takes in a minimum value and a maximum, but has default values of minimum 0 and maximum 1</w:t>
      </w:r>
      <w:r w:rsidR="00A775C0">
        <w:rPr>
          <w:lang w:val="en-GB"/>
        </w:rPr>
        <w:t xml:space="preserve">. The method returns </w:t>
      </w:r>
      <w:r>
        <w:rPr>
          <w:lang w:val="en-GB"/>
        </w:rPr>
        <w:t xml:space="preserve">the generated number is a </w:t>
      </w:r>
      <w:proofErr w:type="gramStart"/>
      <w:r>
        <w:rPr>
          <w:lang w:val="en-GB"/>
        </w:rPr>
        <w:t>floating point</w:t>
      </w:r>
      <w:proofErr w:type="gramEnd"/>
      <w:r>
        <w:rPr>
          <w:lang w:val="en-GB"/>
        </w:rPr>
        <w:t xml:space="preserve"> </w:t>
      </w:r>
      <w:r w:rsidR="00A775C0">
        <w:rPr>
          <w:lang w:val="en-GB"/>
        </w:rPr>
        <w:t>value</w:t>
      </w:r>
      <w:r w:rsidR="003B4562">
        <w:rPr>
          <w:lang w:val="en-GB"/>
        </w:rPr>
        <w:t>.</w:t>
      </w:r>
    </w:p>
    <w:p w14:paraId="45FF6231" w14:textId="1EC4427F" w:rsidR="009F1174" w:rsidRPr="00A24E98" w:rsidRDefault="00235E37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proofErr w:type="spellStart"/>
      <w:proofErr w:type="gramStart"/>
      <w:r>
        <w:rPr>
          <w:b/>
          <w:bCs/>
          <w:u w:val="single"/>
          <w:lang w:val="en-GB"/>
        </w:rPr>
        <w:t>defineItems</w:t>
      </w:r>
      <w:proofErr w:type="spellEnd"/>
      <w:r>
        <w:rPr>
          <w:b/>
          <w:bCs/>
          <w:u w:val="single"/>
          <w:lang w:val="en-GB"/>
        </w:rPr>
        <w:t>(</w:t>
      </w:r>
      <w:proofErr w:type="gramEnd"/>
      <w:r>
        <w:rPr>
          <w:b/>
          <w:bCs/>
          <w:u w:val="single"/>
          <w:lang w:val="en-GB"/>
        </w:rPr>
        <w:t xml:space="preserve">) </w:t>
      </w:r>
      <w:r w:rsidR="0058742A">
        <w:rPr>
          <w:lang w:val="en-GB"/>
        </w:rPr>
        <w:t xml:space="preserve">and </w:t>
      </w:r>
      <w:proofErr w:type="spellStart"/>
      <w:r w:rsidR="0058742A">
        <w:rPr>
          <w:b/>
          <w:bCs/>
          <w:u w:val="single"/>
          <w:lang w:val="en-GB"/>
        </w:rPr>
        <w:t>defineMoons</w:t>
      </w:r>
      <w:proofErr w:type="spellEnd"/>
      <w:r w:rsidR="0058742A">
        <w:rPr>
          <w:b/>
          <w:bCs/>
          <w:u w:val="single"/>
          <w:lang w:val="en-GB"/>
        </w:rPr>
        <w:t xml:space="preserve">() </w:t>
      </w:r>
      <w:r w:rsidR="00A24E98">
        <w:rPr>
          <w:lang w:val="en-GB"/>
        </w:rPr>
        <w:t>creates the moons and items, and adds them to their respective managers</w:t>
      </w:r>
    </w:p>
    <w:p w14:paraId="76059C4A" w14:textId="1FAA49B1" w:rsidR="00A24E98" w:rsidRPr="00CE1893" w:rsidRDefault="004D2B11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proofErr w:type="spellStart"/>
      <w:proofErr w:type="gramStart"/>
      <w:r>
        <w:rPr>
          <w:b/>
          <w:bCs/>
          <w:u w:val="single"/>
          <w:lang w:val="en-GB"/>
        </w:rPr>
        <w:t>initialiseNewGame</w:t>
      </w:r>
      <w:proofErr w:type="spellEnd"/>
      <w:r>
        <w:rPr>
          <w:b/>
          <w:bCs/>
          <w:u w:val="single"/>
          <w:lang w:val="en-GB"/>
        </w:rPr>
        <w:t>(</w:t>
      </w:r>
      <w:proofErr w:type="gramEnd"/>
      <w:r>
        <w:rPr>
          <w:b/>
          <w:bCs/>
          <w:u w:val="single"/>
          <w:lang w:val="en-GB"/>
        </w:rPr>
        <w:t xml:space="preserve">) </w:t>
      </w:r>
      <w:r w:rsidR="0025101F">
        <w:rPr>
          <w:lang w:val="en-GB"/>
        </w:rPr>
        <w:t>sets the initial variable values, the</w:t>
      </w:r>
      <w:r w:rsidR="0025101F">
        <w:rPr>
          <w:u w:val="single"/>
          <w:lang w:val="en-GB"/>
        </w:rPr>
        <w:t xml:space="preserve"> </w:t>
      </w:r>
      <w:proofErr w:type="spellStart"/>
      <w:r w:rsidR="0025101F">
        <w:rPr>
          <w:u w:val="single"/>
          <w:lang w:val="en-GB"/>
        </w:rPr>
        <w:t>current_orbiting_moon</w:t>
      </w:r>
      <w:proofErr w:type="spellEnd"/>
      <w:r w:rsidR="0025101F">
        <w:rPr>
          <w:u w:val="single"/>
          <w:lang w:val="en-GB"/>
        </w:rPr>
        <w:t xml:space="preserve"> </w:t>
      </w:r>
      <w:r w:rsidR="0025101F">
        <w:rPr>
          <w:lang w:val="en-GB"/>
        </w:rPr>
        <w:t xml:space="preserve">to </w:t>
      </w:r>
      <w:r w:rsidR="00383DE8">
        <w:rPr>
          <w:b/>
          <w:bCs/>
          <w:lang w:val="en-GB"/>
        </w:rPr>
        <w:t xml:space="preserve">Corporation </w:t>
      </w:r>
      <w:r w:rsidR="00EF4156">
        <w:rPr>
          <w:lang w:val="en-GB"/>
        </w:rPr>
        <w:t>as well</w:t>
      </w:r>
      <w:r w:rsidR="00383DE8">
        <w:rPr>
          <w:lang w:val="en-GB"/>
        </w:rPr>
        <w:t xml:space="preserve"> as displaying the initial startup </w:t>
      </w:r>
      <w:r w:rsidR="00EF4156">
        <w:rPr>
          <w:lang w:val="en-GB"/>
        </w:rPr>
        <w:t>text and the games logo.</w:t>
      </w:r>
    </w:p>
    <w:p w14:paraId="5E421A33" w14:textId="04DD6663" w:rsidR="009C5D81" w:rsidRPr="000356C4" w:rsidRDefault="00CE1893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proofErr w:type="spellStart"/>
      <w:proofErr w:type="gramStart"/>
      <w:r w:rsidRPr="000356C4">
        <w:rPr>
          <w:b/>
          <w:bCs/>
          <w:u w:val="single"/>
          <w:lang w:val="en-GB"/>
        </w:rPr>
        <w:t>newDay</w:t>
      </w:r>
      <w:proofErr w:type="spellEnd"/>
      <w:r w:rsidRPr="000356C4">
        <w:rPr>
          <w:b/>
          <w:bCs/>
          <w:u w:val="single"/>
          <w:lang w:val="en-GB"/>
        </w:rPr>
        <w:t>(</w:t>
      </w:r>
      <w:proofErr w:type="gramEnd"/>
      <w:r w:rsidRPr="000356C4">
        <w:rPr>
          <w:b/>
          <w:bCs/>
          <w:u w:val="single"/>
          <w:lang w:val="en-GB"/>
        </w:rPr>
        <w:t xml:space="preserve">), </w:t>
      </w:r>
      <w:proofErr w:type="spellStart"/>
      <w:r w:rsidRPr="000356C4">
        <w:rPr>
          <w:b/>
          <w:bCs/>
          <w:u w:val="single"/>
          <w:lang w:val="en-GB"/>
        </w:rPr>
        <w:t>inOrbit</w:t>
      </w:r>
      <w:proofErr w:type="spellEnd"/>
      <w:r w:rsidRPr="000356C4">
        <w:rPr>
          <w:b/>
          <w:bCs/>
          <w:u w:val="single"/>
          <w:lang w:val="en-GB"/>
        </w:rPr>
        <w:t xml:space="preserve">() </w:t>
      </w:r>
      <w:r w:rsidRPr="000356C4">
        <w:rPr>
          <w:lang w:val="en-GB"/>
        </w:rPr>
        <w:t xml:space="preserve">and </w:t>
      </w:r>
      <w:proofErr w:type="spellStart"/>
      <w:r w:rsidRPr="000356C4">
        <w:rPr>
          <w:b/>
          <w:bCs/>
          <w:u w:val="single"/>
          <w:lang w:val="en-GB"/>
        </w:rPr>
        <w:t>landedMoon</w:t>
      </w:r>
      <w:proofErr w:type="spellEnd"/>
      <w:r w:rsidRPr="000356C4">
        <w:rPr>
          <w:b/>
          <w:bCs/>
          <w:u w:val="single"/>
          <w:lang w:val="en-GB"/>
        </w:rPr>
        <w:t xml:space="preserve">() </w:t>
      </w:r>
      <w:r w:rsidRPr="000356C4">
        <w:rPr>
          <w:lang w:val="en-GB"/>
        </w:rPr>
        <w:t xml:space="preserve">handle the actual game, </w:t>
      </w:r>
      <w:proofErr w:type="spellStart"/>
      <w:r w:rsidRPr="000356C4">
        <w:rPr>
          <w:b/>
          <w:bCs/>
          <w:u w:val="single"/>
          <w:lang w:val="en-GB"/>
        </w:rPr>
        <w:t>newDay</w:t>
      </w:r>
      <w:proofErr w:type="spellEnd"/>
      <w:r w:rsidRPr="000356C4">
        <w:rPr>
          <w:b/>
          <w:bCs/>
          <w:u w:val="single"/>
          <w:lang w:val="en-GB"/>
        </w:rPr>
        <w:t xml:space="preserve">() </w:t>
      </w:r>
      <w:r w:rsidRPr="000356C4">
        <w:rPr>
          <w:lang w:val="en-GB"/>
        </w:rPr>
        <w:t xml:space="preserve">resets specific variables to their default, </w:t>
      </w:r>
      <w:proofErr w:type="spellStart"/>
      <w:r w:rsidRPr="000356C4">
        <w:rPr>
          <w:b/>
          <w:bCs/>
          <w:u w:val="single"/>
          <w:lang w:val="en-GB"/>
        </w:rPr>
        <w:t>inOrbit</w:t>
      </w:r>
      <w:proofErr w:type="spellEnd"/>
      <w:r w:rsidRPr="000356C4">
        <w:rPr>
          <w:b/>
          <w:bCs/>
          <w:u w:val="single"/>
          <w:lang w:val="en-GB"/>
        </w:rPr>
        <w:t xml:space="preserve">() </w:t>
      </w:r>
      <w:r w:rsidRPr="000356C4">
        <w:rPr>
          <w:lang w:val="en-GB"/>
        </w:rPr>
        <w:t xml:space="preserve">handles the pregame inputs such as: moon routing, </w:t>
      </w:r>
      <w:r w:rsidR="009C5D81" w:rsidRPr="000356C4">
        <w:rPr>
          <w:lang w:val="en-GB"/>
        </w:rPr>
        <w:t xml:space="preserve">buying items, and viewing the store, moons and the players inventory, while </w:t>
      </w:r>
      <w:proofErr w:type="spellStart"/>
      <w:r w:rsidR="009C5D81" w:rsidRPr="000356C4">
        <w:rPr>
          <w:b/>
          <w:bCs/>
          <w:u w:val="single"/>
          <w:lang w:val="en-GB"/>
        </w:rPr>
        <w:t>landedMoon</w:t>
      </w:r>
      <w:proofErr w:type="spellEnd"/>
      <w:r w:rsidR="009C5D81" w:rsidRPr="000356C4">
        <w:rPr>
          <w:b/>
          <w:bCs/>
          <w:u w:val="single"/>
          <w:lang w:val="en-GB"/>
        </w:rPr>
        <w:t xml:space="preserve">() </w:t>
      </w:r>
      <w:r w:rsidR="009C5D81" w:rsidRPr="000356C4">
        <w:rPr>
          <w:lang w:val="en-GB"/>
        </w:rPr>
        <w:t>handles all of the moon gameplay, with sending players and selling items.</w:t>
      </w:r>
    </w:p>
    <w:p w14:paraId="696CA92C" w14:textId="48A04219" w:rsidR="000356C4" w:rsidRPr="00E24EEB" w:rsidRDefault="000356C4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proofErr w:type="gramStart"/>
      <w:r>
        <w:rPr>
          <w:lang w:val="en-GB"/>
        </w:rPr>
        <w:t>All of</w:t>
      </w:r>
      <w:proofErr w:type="gramEnd"/>
      <w:r>
        <w:rPr>
          <w:lang w:val="en-GB"/>
        </w:rPr>
        <w:t xml:space="preserve"> the items and moons were made as their own </w:t>
      </w:r>
      <w:proofErr w:type="spellStart"/>
      <w:r>
        <w:rPr>
          <w:lang w:val="en-GB"/>
        </w:rPr>
        <w:t>c++</w:t>
      </w:r>
      <w:proofErr w:type="spellEnd"/>
      <w:r w:rsidR="00E24EEB">
        <w:rPr>
          <w:lang w:val="en-GB"/>
        </w:rPr>
        <w:t xml:space="preserve"> files, as it made it easier to implement them.</w:t>
      </w:r>
    </w:p>
    <w:p w14:paraId="7C692CFD" w14:textId="77777777" w:rsidR="00E24EEB" w:rsidRPr="000356C4" w:rsidRDefault="00E24EEB" w:rsidP="00430DCB">
      <w:pPr>
        <w:pStyle w:val="ListParagraph"/>
        <w:numPr>
          <w:ilvl w:val="0"/>
          <w:numId w:val="1"/>
        </w:numPr>
        <w:rPr>
          <w:u w:val="single"/>
          <w:lang w:val="en-GB"/>
        </w:rPr>
      </w:pPr>
    </w:p>
    <w:sectPr w:rsidR="00E24EEB" w:rsidRPr="000356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45E07"/>
    <w:multiLevelType w:val="hybridMultilevel"/>
    <w:tmpl w:val="D8909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290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tDAwNDExMDYxMDFS0lEKTi0uzszPAykwrQUAj0ZHLSwAAAA="/>
  </w:docVars>
  <w:rsids>
    <w:rsidRoot w:val="00A84891"/>
    <w:rsid w:val="00020ED3"/>
    <w:rsid w:val="00035664"/>
    <w:rsid w:val="000356C4"/>
    <w:rsid w:val="00036BFA"/>
    <w:rsid w:val="000754BA"/>
    <w:rsid w:val="00087D53"/>
    <w:rsid w:val="000A4F06"/>
    <w:rsid w:val="000D383C"/>
    <w:rsid w:val="000D4548"/>
    <w:rsid w:val="001173BF"/>
    <w:rsid w:val="001239E7"/>
    <w:rsid w:val="00147021"/>
    <w:rsid w:val="00172932"/>
    <w:rsid w:val="001760CF"/>
    <w:rsid w:val="001A7A5C"/>
    <w:rsid w:val="001B3F39"/>
    <w:rsid w:val="001C58BD"/>
    <w:rsid w:val="00235E37"/>
    <w:rsid w:val="002401C1"/>
    <w:rsid w:val="00241789"/>
    <w:rsid w:val="00246FB1"/>
    <w:rsid w:val="0025101F"/>
    <w:rsid w:val="00277128"/>
    <w:rsid w:val="002A1611"/>
    <w:rsid w:val="002B69B4"/>
    <w:rsid w:val="002C6A84"/>
    <w:rsid w:val="00383DE8"/>
    <w:rsid w:val="003B4562"/>
    <w:rsid w:val="003B4F69"/>
    <w:rsid w:val="003D077F"/>
    <w:rsid w:val="003E58F9"/>
    <w:rsid w:val="003F2904"/>
    <w:rsid w:val="004023FF"/>
    <w:rsid w:val="00430DCB"/>
    <w:rsid w:val="0046184B"/>
    <w:rsid w:val="004D12AA"/>
    <w:rsid w:val="004D2B11"/>
    <w:rsid w:val="0052103C"/>
    <w:rsid w:val="00531D1D"/>
    <w:rsid w:val="00563314"/>
    <w:rsid w:val="0058682B"/>
    <w:rsid w:val="0058742A"/>
    <w:rsid w:val="005F21A2"/>
    <w:rsid w:val="00641B1C"/>
    <w:rsid w:val="0066303D"/>
    <w:rsid w:val="0069510F"/>
    <w:rsid w:val="006954B4"/>
    <w:rsid w:val="006A42E3"/>
    <w:rsid w:val="006B6359"/>
    <w:rsid w:val="006C4D0D"/>
    <w:rsid w:val="00713486"/>
    <w:rsid w:val="007233EA"/>
    <w:rsid w:val="0073075F"/>
    <w:rsid w:val="00747E3E"/>
    <w:rsid w:val="0075593F"/>
    <w:rsid w:val="00791ADA"/>
    <w:rsid w:val="007C0F60"/>
    <w:rsid w:val="007D16F6"/>
    <w:rsid w:val="007D254D"/>
    <w:rsid w:val="008137AD"/>
    <w:rsid w:val="00820EC8"/>
    <w:rsid w:val="00833B72"/>
    <w:rsid w:val="008554A9"/>
    <w:rsid w:val="008A191F"/>
    <w:rsid w:val="009061CA"/>
    <w:rsid w:val="0091213E"/>
    <w:rsid w:val="00913289"/>
    <w:rsid w:val="00914335"/>
    <w:rsid w:val="00930974"/>
    <w:rsid w:val="009521F4"/>
    <w:rsid w:val="009907CE"/>
    <w:rsid w:val="00996795"/>
    <w:rsid w:val="009C5D81"/>
    <w:rsid w:val="009D2AD0"/>
    <w:rsid w:val="009F1174"/>
    <w:rsid w:val="009F5CD8"/>
    <w:rsid w:val="009F665D"/>
    <w:rsid w:val="00A10286"/>
    <w:rsid w:val="00A16F3D"/>
    <w:rsid w:val="00A24E98"/>
    <w:rsid w:val="00A775C0"/>
    <w:rsid w:val="00A84891"/>
    <w:rsid w:val="00A9082E"/>
    <w:rsid w:val="00AD337B"/>
    <w:rsid w:val="00AF245B"/>
    <w:rsid w:val="00AF710C"/>
    <w:rsid w:val="00B101AC"/>
    <w:rsid w:val="00B476B1"/>
    <w:rsid w:val="00B520E3"/>
    <w:rsid w:val="00B65C81"/>
    <w:rsid w:val="00B93F2F"/>
    <w:rsid w:val="00BC01E5"/>
    <w:rsid w:val="00C262DD"/>
    <w:rsid w:val="00C33E19"/>
    <w:rsid w:val="00C534DE"/>
    <w:rsid w:val="00C97ACA"/>
    <w:rsid w:val="00CD1456"/>
    <w:rsid w:val="00CE1893"/>
    <w:rsid w:val="00D02F33"/>
    <w:rsid w:val="00D078C1"/>
    <w:rsid w:val="00D21F44"/>
    <w:rsid w:val="00D778CB"/>
    <w:rsid w:val="00DA48D6"/>
    <w:rsid w:val="00E24EEB"/>
    <w:rsid w:val="00E34DC6"/>
    <w:rsid w:val="00E53F18"/>
    <w:rsid w:val="00E77CFF"/>
    <w:rsid w:val="00EF2CDF"/>
    <w:rsid w:val="00EF4156"/>
    <w:rsid w:val="00EF6EA3"/>
    <w:rsid w:val="00F21CB0"/>
    <w:rsid w:val="00F672CC"/>
    <w:rsid w:val="00F71F35"/>
    <w:rsid w:val="00F93B1A"/>
    <w:rsid w:val="00FC50D4"/>
    <w:rsid w:val="00FD7E64"/>
    <w:rsid w:val="00FF1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64FA1"/>
  <w15:chartTrackingRefBased/>
  <w15:docId w15:val="{F253758C-C70D-4805-B5E2-6F347932E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48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8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8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8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8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8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8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8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8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8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8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8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8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8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8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8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848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48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48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48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848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48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848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848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48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48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8489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6EA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rojy009@mymail.unisa.edu.a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E1DF1-048A-4657-9016-5BD8BF6A0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2</TotalTime>
  <Pages>2</Pages>
  <Words>505</Words>
  <Characters>2882</Characters>
  <Application>Microsoft Office Word</Application>
  <DocSecurity>0</DocSecurity>
  <Lines>24</Lines>
  <Paragraphs>6</Paragraphs>
  <ScaleCrop>false</ScaleCrop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115</cp:revision>
  <dcterms:created xsi:type="dcterms:W3CDTF">2024-03-18T01:13:00Z</dcterms:created>
  <dcterms:modified xsi:type="dcterms:W3CDTF">2024-04-12T12:31:00Z</dcterms:modified>
</cp:coreProperties>
</file>